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C6F6D" w14:textId="77777777" w:rsidR="004B195F" w:rsidRPr="004B195F" w:rsidRDefault="004B195F" w:rsidP="004B195F">
      <w:pPr>
        <w:pStyle w:val="Heading1"/>
        <w:rPr>
          <w:rFonts w:ascii="Times New Roman" w:hAnsi="Times New Roman" w:cs="Times New Roman"/>
          <w:b/>
          <w:bCs/>
          <w:color w:val="808080" w:themeColor="background1" w:themeShade="80"/>
          <w:sz w:val="28"/>
          <w:szCs w:val="28"/>
        </w:rPr>
      </w:pPr>
      <w:bookmarkStart w:id="0" w:name="Xb67b4910e8eeb1a1799c3f5206862399f108354"/>
      <w:bookmarkStart w:id="1" w:name="Xfea49695979862593eb146ee3a49e74b51c411c"/>
      <w:r w:rsidRPr="004B195F">
        <w:rPr>
          <w:rFonts w:ascii="Times New Roman" w:hAnsi="Times New Roman" w:cs="Times New Roman"/>
          <w:b/>
          <w:bCs/>
          <w:color w:val="808080" w:themeColor="background1" w:themeShade="80"/>
          <w:sz w:val="28"/>
          <w:szCs w:val="28"/>
        </w:rPr>
        <w:t>Questions Trustees Should Ask the Catering Manager</w:t>
      </w:r>
    </w:p>
    <w:p w14:paraId="159D763E" w14:textId="77777777" w:rsidR="008F7F05" w:rsidRPr="008F7F05" w:rsidRDefault="008F7F05" w:rsidP="008F7F05">
      <w:pPr>
        <w:pStyle w:val="BodyText"/>
      </w:pPr>
    </w:p>
    <w:p w14:paraId="324AE293" w14:textId="77777777" w:rsidR="00A831DF" w:rsidRPr="008F7F05" w:rsidRDefault="008F7F05">
      <w:pPr>
        <w:pStyle w:val="FirstParagraph"/>
        <w:rPr>
          <w:rFonts w:ascii="Times New Roman" w:hAnsi="Times New Roman" w:cs="Times New Roman"/>
          <w:color w:val="808080" w:themeColor="background1" w:themeShade="80"/>
        </w:rPr>
      </w:pPr>
      <w:bookmarkStart w:id="2" w:name="purpose-of-this-document"/>
      <w:r w:rsidRPr="008F7F05">
        <w:rPr>
          <w:rFonts w:ascii="Times New Roman" w:hAnsi="Times New Roman" w:cs="Times New Roman"/>
          <w:color w:val="808080" w:themeColor="background1" w:themeShade="80"/>
        </w:rPr>
        <w:t xml:space="preserve">This supporting document is designed to help trustees discharge their legal, financial, and moral responsibilities by asking the </w:t>
      </w:r>
      <w:r w:rsidRPr="008F7F05">
        <w:rPr>
          <w:rFonts w:ascii="Times New Roman" w:hAnsi="Times New Roman" w:cs="Times New Roman"/>
          <w:i/>
          <w:iCs/>
          <w:color w:val="808080" w:themeColor="background1" w:themeShade="80"/>
        </w:rPr>
        <w:t>right</w:t>
      </w:r>
      <w:r w:rsidRPr="008F7F05">
        <w:rPr>
          <w:rFonts w:ascii="Times New Roman" w:hAnsi="Times New Roman" w:cs="Times New Roman"/>
          <w:color w:val="808080" w:themeColor="background1" w:themeShade="80"/>
        </w:rPr>
        <w:t xml:space="preserve"> questions of the Catering </w:t>
      </w:r>
      <w:proofErr w:type="gramStart"/>
      <w:r w:rsidRPr="008F7F05">
        <w:rPr>
          <w:rFonts w:ascii="Times New Roman" w:hAnsi="Times New Roman" w:cs="Times New Roman"/>
          <w:color w:val="808080" w:themeColor="background1" w:themeShade="80"/>
        </w:rPr>
        <w:t>Manager</w:t>
      </w:r>
      <w:proofErr w:type="gramEnd"/>
      <w:r w:rsidRPr="008F7F05">
        <w:rPr>
          <w:rFonts w:ascii="Times New Roman" w:hAnsi="Times New Roman" w:cs="Times New Roman"/>
          <w:color w:val="808080" w:themeColor="background1" w:themeShade="80"/>
        </w:rPr>
        <w:t xml:space="preserve"> at least twice per year. It is not intended to micro-manage catering operations, nor to substitute professional judgement. Instead, it provides a structured framework to ensure:</w:t>
      </w:r>
    </w:p>
    <w:p w14:paraId="7DE2DD0B" w14:textId="77777777" w:rsidR="00A831DF" w:rsidRPr="008F7F05" w:rsidRDefault="008F7F05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Legal compliance is being actively maintained</w:t>
      </w:r>
    </w:p>
    <w:p w14:paraId="0346DF51" w14:textId="77777777" w:rsidR="00A831DF" w:rsidRPr="008F7F05" w:rsidRDefault="008F7F05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Risks are understood, controlled, and escalated appropriately</w:t>
      </w:r>
    </w:p>
    <w:p w14:paraId="50F1E4B1" w14:textId="77777777" w:rsidR="00A831DF" w:rsidRPr="008F7F05" w:rsidRDefault="008F7F05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Catering is financially viable and strategically aligned</w:t>
      </w:r>
    </w:p>
    <w:p w14:paraId="55BD46DB" w14:textId="05A3ECB3" w:rsidR="00A831DF" w:rsidRPr="008F7F05" w:rsidRDefault="008F7F05" w:rsidP="008F7F05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Staff and volunteers are supported, competent, and safe</w:t>
      </w:r>
    </w:p>
    <w:p w14:paraId="595424A3" w14:textId="57073D48" w:rsidR="00A831DF" w:rsidRPr="008F7F05" w:rsidRDefault="008F7F05">
      <w:pPr>
        <w:pStyle w:val="Heading2"/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</w:pPr>
      <w:bookmarkStart w:id="3" w:name="X9e4fd48bb42dabb1ae59253cb4a72d3b4a44de7"/>
      <w:bookmarkEnd w:id="2"/>
      <w:bookmarkEnd w:id="1"/>
      <w:r w:rsidRPr="008F7F0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  <w:t>Legal Compliance and Due Diligence</w:t>
      </w:r>
    </w:p>
    <w:p w14:paraId="1DF8D790" w14:textId="77777777" w:rsidR="00A831DF" w:rsidRPr="008F7F05" w:rsidRDefault="008F7F05" w:rsidP="008F7F05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all catering operations currently operating under valid food registrations with the relevant local authorities?</w:t>
      </w:r>
    </w:p>
    <w:p w14:paraId="6E726901" w14:textId="77777777" w:rsidR="00A831DF" w:rsidRPr="008F7F05" w:rsidRDefault="008F7F05" w:rsidP="008F7F05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ave there been any food safety inspections since the last review? What were the outcomes, scores, and improvement notices?</w:t>
      </w:r>
    </w:p>
    <w:p w14:paraId="36334652" w14:textId="77777777" w:rsidR="00A831DF" w:rsidRPr="008F7F05" w:rsidRDefault="008F7F05" w:rsidP="008F7F05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any improvement actions outstanding, overdue, or partially completed?</w:t>
      </w:r>
    </w:p>
    <w:p w14:paraId="681D9479" w14:textId="77777777" w:rsidR="00A831DF" w:rsidRPr="008F7F05" w:rsidRDefault="008F7F05" w:rsidP="008F7F05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Does the railway operate a formal food safety management system (e.g. HACCP-based, digital or paper)? Is it up to date and auditable?</w:t>
      </w:r>
    </w:p>
    <w:p w14:paraId="51D5DA3F" w14:textId="77777777" w:rsidR="00A831DF" w:rsidRPr="008F7F05" w:rsidRDefault="008F7F05" w:rsidP="008F7F05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 xml:space="preserve">How do you assure trustees that food safety documentation reflects </w:t>
      </w:r>
      <w:r w:rsidRPr="008F7F05">
        <w:rPr>
          <w:rFonts w:ascii="Times New Roman" w:hAnsi="Times New Roman" w:cs="Times New Roman"/>
          <w:i/>
          <w:iCs/>
          <w:color w:val="808080" w:themeColor="background1" w:themeShade="80"/>
        </w:rPr>
        <w:t>actual practice</w:t>
      </w:r>
      <w:r w:rsidRPr="008F7F05">
        <w:rPr>
          <w:rFonts w:ascii="Times New Roman" w:hAnsi="Times New Roman" w:cs="Times New Roman"/>
          <w:color w:val="808080" w:themeColor="background1" w:themeShade="80"/>
        </w:rPr>
        <w:t>, not theoretical procedures?</w:t>
      </w:r>
    </w:p>
    <w:p w14:paraId="14227922" w14:textId="77777777" w:rsidR="00A831DF" w:rsidRPr="008F7F05" w:rsidRDefault="008F7F05" w:rsidP="008F7F05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ave there been any food safety incidents, near misses, allergen errors, or complaints? What actions were taken?</w:t>
      </w:r>
    </w:p>
    <w:p w14:paraId="098DC374" w14:textId="77777777" w:rsidR="00A831DF" w:rsidRPr="008F7F05" w:rsidRDefault="008F7F05" w:rsidP="008F7F05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allergen controls robust across all outlets, including temporary, onboard, and volunteer-led operations?</w:t>
      </w:r>
    </w:p>
    <w:p w14:paraId="1E8FF22A" w14:textId="77777777" w:rsidR="00A831DF" w:rsidRPr="008F7F05" w:rsidRDefault="008F7F05" w:rsidP="008F7F05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Is there a clear escalation route for food safety concerns, and have staff and volunteers been trained to use it?</w:t>
      </w:r>
    </w:p>
    <w:p w14:paraId="159FFCB7" w14:textId="77777777" w:rsidR="004B195F" w:rsidRDefault="004B195F" w:rsidP="008F7F05">
      <w:pPr>
        <w:rPr>
          <w:rFonts w:ascii="Times New Roman" w:hAnsi="Times New Roman" w:cs="Times New Roman"/>
          <w:color w:val="808080" w:themeColor="background1" w:themeShade="80"/>
        </w:rPr>
      </w:pPr>
      <w:bookmarkStart w:id="4" w:name="X089e09fe78f60e50bd4ff4e27f522e29c84ad4e"/>
      <w:bookmarkEnd w:id="3"/>
    </w:p>
    <w:p w14:paraId="422179B1" w14:textId="39CD576E" w:rsidR="00A831DF" w:rsidRPr="004B195F" w:rsidRDefault="008F7F05" w:rsidP="008F7F05">
      <w:pPr>
        <w:rPr>
          <w:rFonts w:ascii="Times New Roman" w:hAnsi="Times New Roman" w:cs="Times New Roman"/>
          <w:b/>
          <w:bCs/>
          <w:color w:val="808080" w:themeColor="background1" w:themeShade="80"/>
        </w:rPr>
      </w:pPr>
      <w:r w:rsidRPr="008F7F05">
        <w:rPr>
          <w:rFonts w:ascii="Times New Roman" w:hAnsi="Times New Roman" w:cs="Times New Roman"/>
          <w:b/>
          <w:bCs/>
          <w:color w:val="808080" w:themeColor="background1" w:themeShade="80"/>
        </w:rPr>
        <w:t>Health, Safety, and Risk Management</w:t>
      </w:r>
    </w:p>
    <w:p w14:paraId="3951625B" w14:textId="77777777" w:rsidR="00A831DF" w:rsidRPr="008F7F05" w:rsidRDefault="008F7F05" w:rsidP="008F7F05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current risk assessments in place for all catering activities (fixed sites, trains, events, temporary bars)?</w:t>
      </w:r>
    </w:p>
    <w:p w14:paraId="02370F1C" w14:textId="77777777" w:rsidR="00A831DF" w:rsidRPr="008F7F05" w:rsidRDefault="008F7F05" w:rsidP="008F7F05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en were these risk assessments last reviewed, and following what trigger (incident, change, seasonal start)?</w:t>
      </w:r>
    </w:p>
    <w:p w14:paraId="154B54AE" w14:textId="77777777" w:rsidR="00A831DF" w:rsidRPr="008F7F05" w:rsidRDefault="008F7F05" w:rsidP="008F7F05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are staff and volunteers made aware of risk controls relevant to their role?</w:t>
      </w:r>
    </w:p>
    <w:p w14:paraId="05FC50D6" w14:textId="77777777" w:rsidR="00A831DF" w:rsidRPr="008F7F05" w:rsidRDefault="008F7F05" w:rsidP="008F7F05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ave there been any accidents, injuries, or RIDDOR-reportable incidents since the last review?</w:t>
      </w:r>
    </w:p>
    <w:p w14:paraId="3BB5E002" w14:textId="77777777" w:rsidR="00A831DF" w:rsidRPr="008F7F05" w:rsidRDefault="008F7F05" w:rsidP="008F7F05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 xml:space="preserve">What </w:t>
      </w:r>
      <w:proofErr w:type="gramStart"/>
      <w:r w:rsidRPr="008F7F05">
        <w:rPr>
          <w:rFonts w:ascii="Times New Roman" w:hAnsi="Times New Roman" w:cs="Times New Roman"/>
          <w:color w:val="808080" w:themeColor="background1" w:themeShade="80"/>
        </w:rPr>
        <w:t>trends are</w:t>
      </w:r>
      <w:proofErr w:type="gramEnd"/>
      <w:r w:rsidRPr="008F7F05">
        <w:rPr>
          <w:rFonts w:ascii="Times New Roman" w:hAnsi="Times New Roman" w:cs="Times New Roman"/>
          <w:color w:val="808080" w:themeColor="background1" w:themeShade="80"/>
        </w:rPr>
        <w:t xml:space="preserve"> emerging from </w:t>
      </w:r>
      <w:proofErr w:type="gramStart"/>
      <w:r w:rsidRPr="008F7F05">
        <w:rPr>
          <w:rFonts w:ascii="Times New Roman" w:hAnsi="Times New Roman" w:cs="Times New Roman"/>
          <w:color w:val="808080" w:themeColor="background1" w:themeShade="80"/>
        </w:rPr>
        <w:t>accident</w:t>
      </w:r>
      <w:proofErr w:type="gramEnd"/>
      <w:r w:rsidRPr="008F7F05">
        <w:rPr>
          <w:rFonts w:ascii="Times New Roman" w:hAnsi="Times New Roman" w:cs="Times New Roman"/>
          <w:color w:val="808080" w:themeColor="background1" w:themeShade="80"/>
        </w:rPr>
        <w:t xml:space="preserve"> and near-miss reporting?</w:t>
      </w:r>
    </w:p>
    <w:p w14:paraId="2A66DE1A" w14:textId="77777777" w:rsidR="00A831DF" w:rsidRPr="008F7F05" w:rsidRDefault="008F7F05" w:rsidP="008F7F05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do you ensure contractors, visiting caterers, or pop-up providers meet the railway’s safety standards?</w:t>
      </w:r>
    </w:p>
    <w:p w14:paraId="0ADD1C61" w14:textId="5F6B41AD" w:rsidR="00A831DF" w:rsidRPr="008F7F05" w:rsidRDefault="008F7F05">
      <w:pPr>
        <w:pStyle w:val="Heading2"/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</w:pPr>
      <w:bookmarkStart w:id="5" w:name="Xf1fd4f546607b57fd16368faa3cd69d6cb543e1"/>
      <w:bookmarkEnd w:id="4"/>
      <w:r w:rsidRPr="008F7F0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  <w:lastRenderedPageBreak/>
        <w:t>Financial Performance and Control</w:t>
      </w:r>
    </w:p>
    <w:p w14:paraId="297837EE" w14:textId="77777777" w:rsidR="00A831DF" w:rsidRPr="008F7F05" w:rsidRDefault="008F7F05" w:rsidP="008F7F05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Is catering operating within approved budgets? If not, why?</w:t>
      </w:r>
    </w:p>
    <w:p w14:paraId="04065F89" w14:textId="77777777" w:rsidR="00A831DF" w:rsidRPr="008F7F05" w:rsidRDefault="008F7F05" w:rsidP="008F7F05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does current performance compare with the same period last year?</w:t>
      </w:r>
    </w:p>
    <w:p w14:paraId="038BB57C" w14:textId="77777777" w:rsidR="00A831DF" w:rsidRPr="008F7F05" w:rsidRDefault="008F7F05" w:rsidP="008F7F05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ich outlets or services are profitable, marginal, or loss-making?</w:t>
      </w:r>
    </w:p>
    <w:p w14:paraId="21BDF7B1" w14:textId="77777777" w:rsidR="00A831DF" w:rsidRPr="008F7F05" w:rsidRDefault="008F7F05" w:rsidP="008F7F05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loss-making activities strategic, temporary, or unmanaged?</w:t>
      </w:r>
    </w:p>
    <w:p w14:paraId="0FD40A22" w14:textId="77777777" w:rsidR="00A831DF" w:rsidRPr="008F7F05" w:rsidRDefault="008F7F05" w:rsidP="008F7F05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at controls are in place for cash handling, stock variance, and till accuracy?</w:t>
      </w:r>
    </w:p>
    <w:p w14:paraId="5495831B" w14:textId="77777777" w:rsidR="00A831DF" w:rsidRPr="008F7F05" w:rsidRDefault="008F7F05" w:rsidP="008F7F05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ave there been any suspected or confirmed cases of loss, theft, or misuse of stock or cash?</w:t>
      </w:r>
    </w:p>
    <w:p w14:paraId="06D38AF6" w14:textId="77777777" w:rsidR="00A831DF" w:rsidRPr="008F7F05" w:rsidRDefault="008F7F05" w:rsidP="008F7F05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are margins monitored, and how quickly can issues be identified and corrected?</w:t>
      </w:r>
    </w:p>
    <w:p w14:paraId="7C86C546" w14:textId="77777777" w:rsidR="00A831DF" w:rsidRPr="008F7F05" w:rsidRDefault="008F7F05" w:rsidP="008F7F05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Is catering financially dependent on volunteer labour in a way that creates operational or ethical risk?</w:t>
      </w:r>
    </w:p>
    <w:p w14:paraId="33E48BB3" w14:textId="7202D9BE" w:rsidR="00A831DF" w:rsidRPr="008F7F05" w:rsidRDefault="008F7F05">
      <w:pPr>
        <w:pStyle w:val="Heading2"/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</w:pPr>
      <w:bookmarkStart w:id="6" w:name="Xebaf2fb5a1221050c771998367e34c14fef5cba"/>
      <w:bookmarkEnd w:id="5"/>
      <w:r w:rsidRPr="008F7F0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  <w:t>Staffing, Volunteers, and Competence</w:t>
      </w:r>
    </w:p>
    <w:p w14:paraId="0A7A71F6" w14:textId="77777777" w:rsidR="00A831DF" w:rsidRPr="008F7F05" w:rsidRDefault="008F7F05" w:rsidP="008F7F05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staffing levels appropriate for current operations and peak events?</w:t>
      </w:r>
    </w:p>
    <w:p w14:paraId="1672A557" w14:textId="77777777" w:rsidR="00A831DF" w:rsidRPr="008F7F05" w:rsidRDefault="008F7F05" w:rsidP="008F7F05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ere volunteers are used, are roles clearly defined and appropriate to their training?</w:t>
      </w:r>
    </w:p>
    <w:p w14:paraId="473DAC35" w14:textId="77777777" w:rsidR="00A831DF" w:rsidRPr="008F7F05" w:rsidRDefault="008F7F05" w:rsidP="008F7F05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mandatory training requirements (food hygiene, alcohol licensing awareness, safety) up to date?</w:t>
      </w:r>
    </w:p>
    <w:p w14:paraId="24045089" w14:textId="77777777" w:rsidR="00A831DF" w:rsidRPr="008F7F05" w:rsidRDefault="008F7F05" w:rsidP="008F7F05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is competence assessed beyond initial training?</w:t>
      </w:r>
    </w:p>
    <w:p w14:paraId="54926518" w14:textId="77777777" w:rsidR="00A831DF" w:rsidRPr="008F7F05" w:rsidRDefault="008F7F05" w:rsidP="008F7F05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supervisors adequately trained and supported to manage mixed teams?</w:t>
      </w:r>
    </w:p>
    <w:p w14:paraId="0F3D34F2" w14:textId="77777777" w:rsidR="00A831DF" w:rsidRPr="008F7F05" w:rsidRDefault="008F7F05" w:rsidP="008F7F05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there any recurring staffing or volunteer issues that trustees should be aware of?</w:t>
      </w:r>
    </w:p>
    <w:p w14:paraId="3A24D89E" w14:textId="77777777" w:rsidR="00A831DF" w:rsidRPr="008F7F05" w:rsidRDefault="008F7F05" w:rsidP="008F7F05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are grievances, concerns, or whistleblowing matters handled within catering?</w:t>
      </w:r>
    </w:p>
    <w:p w14:paraId="4DB00D0D" w14:textId="09271E63" w:rsidR="00A831DF" w:rsidRPr="008F7F05" w:rsidRDefault="008F7F05" w:rsidP="008F7F05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there any foreseeable staffing risks in the next 6–12 months?</w:t>
      </w:r>
    </w:p>
    <w:p w14:paraId="75F186AF" w14:textId="6EBE87A3" w:rsidR="00A831DF" w:rsidRPr="008F7F05" w:rsidRDefault="008F7F05">
      <w:pPr>
        <w:pStyle w:val="Heading2"/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</w:pPr>
      <w:bookmarkStart w:id="7" w:name="Xa19f18cc2e775710825b4ac280acbdb968467d1"/>
      <w:bookmarkEnd w:id="6"/>
      <w:r w:rsidRPr="008F7F0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  <w:t>Licensing and Regulatory Exposure</w:t>
      </w:r>
    </w:p>
    <w:p w14:paraId="2CA1EF5F" w14:textId="77777777" w:rsidR="00A831DF" w:rsidRPr="008F7F05" w:rsidRDefault="008F7F05" w:rsidP="008F7F05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 xml:space="preserve">Are all required </w:t>
      </w:r>
      <w:proofErr w:type="spellStart"/>
      <w:r w:rsidRPr="008F7F05">
        <w:rPr>
          <w:rFonts w:ascii="Times New Roman" w:hAnsi="Times New Roman" w:cs="Times New Roman"/>
          <w:color w:val="808080" w:themeColor="background1" w:themeShade="80"/>
        </w:rPr>
        <w:t>licences</w:t>
      </w:r>
      <w:proofErr w:type="spellEnd"/>
      <w:r w:rsidRPr="008F7F05">
        <w:rPr>
          <w:rFonts w:ascii="Times New Roman" w:hAnsi="Times New Roman" w:cs="Times New Roman"/>
          <w:color w:val="808080" w:themeColor="background1" w:themeShade="80"/>
        </w:rPr>
        <w:t xml:space="preserve"> (alcohol, premises, temporary event notices) in place and current?</w:t>
      </w:r>
    </w:p>
    <w:p w14:paraId="5B68EA53" w14:textId="77777777" w:rsidR="00A831DF" w:rsidRPr="008F7F05" w:rsidRDefault="008F7F05" w:rsidP="008F7F05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o is the named licence holder or DPS, and is there adequate cover?</w:t>
      </w:r>
    </w:p>
    <w:p w14:paraId="62F251AF" w14:textId="77777777" w:rsidR="00A831DF" w:rsidRPr="008F7F05" w:rsidRDefault="008F7F05" w:rsidP="008F7F05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ave there been any licensing breaches, warnings, or police involvement?</w:t>
      </w:r>
    </w:p>
    <w:p w14:paraId="0534971F" w14:textId="77777777" w:rsidR="00A831DF" w:rsidRPr="008F7F05" w:rsidRDefault="008F7F05" w:rsidP="008F7F05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staff and volunteers trained in age verification and refusal procedures?</w:t>
      </w:r>
    </w:p>
    <w:p w14:paraId="4D962CFE" w14:textId="77777777" w:rsidR="00A831DF" w:rsidRPr="008F7F05" w:rsidRDefault="008F7F05" w:rsidP="008F7F05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are licensing conditions monitored during busy events?</w:t>
      </w:r>
    </w:p>
    <w:p w14:paraId="2059DFCB" w14:textId="7E4E0857" w:rsidR="00A831DF" w:rsidRPr="008F7F05" w:rsidRDefault="008F7F05" w:rsidP="008F7F05">
      <w:pPr>
        <w:pStyle w:val="Heading2"/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</w:pPr>
      <w:bookmarkStart w:id="8" w:name="X6931d3b58e5baa6056684265295172c9ba87cc2"/>
      <w:bookmarkEnd w:id="7"/>
      <w:r w:rsidRPr="008F7F0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  <w:t>Customer Experience and Reputation</w:t>
      </w:r>
    </w:p>
    <w:p w14:paraId="32EB2166" w14:textId="77777777" w:rsidR="00A831DF" w:rsidRPr="008F7F05" w:rsidRDefault="008F7F05" w:rsidP="008F7F05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at feedback mechanisms are in place for catering?</w:t>
      </w:r>
    </w:p>
    <w:p w14:paraId="016D17CE" w14:textId="77777777" w:rsidR="00A831DF" w:rsidRPr="008F7F05" w:rsidRDefault="008F7F05" w:rsidP="008F7F05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at are the most common complaints and compliments?</w:t>
      </w:r>
    </w:p>
    <w:p w14:paraId="5136F3D4" w14:textId="77777777" w:rsidR="00A831DF" w:rsidRPr="008F7F05" w:rsidRDefault="008F7F05" w:rsidP="008F7F05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does catering support inclusivity (dietary needs, accessibility, families)?</w:t>
      </w:r>
    </w:p>
    <w:p w14:paraId="4434FC7C" w14:textId="77777777" w:rsidR="00A831DF" w:rsidRPr="008F7F05" w:rsidRDefault="008F7F05" w:rsidP="008F7F05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Are standards consistent across outlets and operating days?</w:t>
      </w:r>
    </w:p>
    <w:p w14:paraId="3FC6F8A3" w14:textId="77777777" w:rsidR="00A831DF" w:rsidRPr="008F7F05" w:rsidRDefault="008F7F05" w:rsidP="008F7F05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do you ensure poor performance is identified and corrected quickly?</w:t>
      </w:r>
    </w:p>
    <w:p w14:paraId="0CDEBB73" w14:textId="77777777" w:rsidR="004B195F" w:rsidRDefault="004B195F" w:rsidP="008F7F05">
      <w:pPr>
        <w:pStyle w:val="Heading2"/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</w:pPr>
      <w:bookmarkStart w:id="9" w:name="Xbc29f6db776d088615dba1b3e05493dc390dddc"/>
      <w:bookmarkEnd w:id="8"/>
    </w:p>
    <w:p w14:paraId="77D024BA" w14:textId="77777777" w:rsidR="004B195F" w:rsidRDefault="004B195F" w:rsidP="008F7F05">
      <w:pPr>
        <w:pStyle w:val="Heading2"/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</w:pPr>
    </w:p>
    <w:p w14:paraId="150C5119" w14:textId="77777777" w:rsidR="004B195F" w:rsidRPr="004B195F" w:rsidRDefault="004B195F" w:rsidP="004B195F">
      <w:pPr>
        <w:pStyle w:val="BodyText"/>
      </w:pPr>
    </w:p>
    <w:p w14:paraId="030A4210" w14:textId="071DFCEB" w:rsidR="008F7F05" w:rsidRPr="008F7F05" w:rsidRDefault="008F7F05" w:rsidP="008F7F05">
      <w:pPr>
        <w:pStyle w:val="Heading2"/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</w:pPr>
      <w:r w:rsidRPr="008F7F0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  <w:lastRenderedPageBreak/>
        <w:t>Strategy, Development, and Risk Horizon</w:t>
      </w:r>
    </w:p>
    <w:p w14:paraId="361F2CF8" w14:textId="77777777" w:rsidR="00A831DF" w:rsidRPr="008F7F05" w:rsidRDefault="008F7F05" w:rsidP="008F7F05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does catering align with the railway’s wider strategic plan?</w:t>
      </w:r>
    </w:p>
    <w:p w14:paraId="650CEC13" w14:textId="77777777" w:rsidR="00A831DF" w:rsidRPr="008F7F05" w:rsidRDefault="008F7F05" w:rsidP="008F7F05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at investment is needed in the next 1–3 years to remain compliant and competitive?</w:t>
      </w:r>
    </w:p>
    <w:p w14:paraId="3BC987C5" w14:textId="77777777" w:rsidR="00A831DF" w:rsidRPr="008F7F05" w:rsidRDefault="008F7F05" w:rsidP="008F7F05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at are the biggest operational risks facing catering right now?</w:t>
      </w:r>
    </w:p>
    <w:p w14:paraId="3D6A5580" w14:textId="77777777" w:rsidR="00A831DF" w:rsidRPr="008F7F05" w:rsidRDefault="008F7F05" w:rsidP="008F7F05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at keeps you awake at night as Catering Manager?</w:t>
      </w:r>
    </w:p>
    <w:p w14:paraId="5BCB7909" w14:textId="1F6B1B8D" w:rsidR="00A831DF" w:rsidRPr="008F7F05" w:rsidRDefault="008F7F05" w:rsidP="008F7F05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at decisions or support do you need from trustees to manage risk effectively?</w:t>
      </w:r>
    </w:p>
    <w:p w14:paraId="27EF2710" w14:textId="384B6FAD" w:rsidR="00A831DF" w:rsidRPr="008F7F05" w:rsidRDefault="008F7F05">
      <w:pPr>
        <w:pStyle w:val="Heading2"/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</w:pPr>
      <w:bookmarkStart w:id="10" w:name="X8ab2b35fc0f20eaafe06a4a1d307bd284557a3b"/>
      <w:bookmarkEnd w:id="9"/>
      <w:r w:rsidRPr="008F7F0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</w:rPr>
        <w:t>Culture, Leadership, and Assurance</w:t>
      </w:r>
    </w:p>
    <w:p w14:paraId="3241EC64" w14:textId="77777777" w:rsidR="00A831DF" w:rsidRPr="008F7F05" w:rsidRDefault="008F7F05" w:rsidP="008F7F05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would you describe the current catering culture?</w:t>
      </w:r>
    </w:p>
    <w:p w14:paraId="2616814F" w14:textId="77777777" w:rsidR="00A831DF" w:rsidRPr="008F7F05" w:rsidRDefault="008F7F05" w:rsidP="008F7F05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Do staff and volunteers feel safe to raise concerns?</w:t>
      </w:r>
    </w:p>
    <w:p w14:paraId="486B8A64" w14:textId="77777777" w:rsidR="00A831DF" w:rsidRPr="008F7F05" w:rsidRDefault="008F7F05" w:rsidP="008F7F05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How do you model expected behaviours as a leader?</w:t>
      </w:r>
    </w:p>
    <w:p w14:paraId="60A8FE3C" w14:textId="77777777" w:rsidR="00A831DF" w:rsidRPr="008F7F05" w:rsidRDefault="008F7F05" w:rsidP="008F7F05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808080" w:themeColor="background1" w:themeShade="80"/>
        </w:rPr>
      </w:pPr>
      <w:r w:rsidRPr="008F7F05">
        <w:rPr>
          <w:rFonts w:ascii="Times New Roman" w:hAnsi="Times New Roman" w:cs="Times New Roman"/>
          <w:color w:val="808080" w:themeColor="background1" w:themeShade="80"/>
        </w:rPr>
        <w:t>Where do trustees need to intervene to reinforce standards or values?</w:t>
      </w:r>
    </w:p>
    <w:p w14:paraId="4E2E30D1" w14:textId="5F33881D" w:rsidR="00A831DF" w:rsidRPr="008F7F05" w:rsidRDefault="00A831DF">
      <w:pPr>
        <w:rPr>
          <w:rFonts w:ascii="Times New Roman" w:hAnsi="Times New Roman" w:cs="Times New Roman"/>
          <w:color w:val="808080" w:themeColor="background1" w:themeShade="80"/>
        </w:rPr>
      </w:pPr>
    </w:p>
    <w:p w14:paraId="41E45BB1" w14:textId="2A88DA82" w:rsidR="00A831DF" w:rsidRPr="008F7F05" w:rsidRDefault="00A831DF">
      <w:pPr>
        <w:pStyle w:val="BodyText"/>
        <w:rPr>
          <w:rFonts w:ascii="Times New Roman" w:hAnsi="Times New Roman" w:cs="Times New Roman"/>
          <w:color w:val="808080" w:themeColor="background1" w:themeShade="80"/>
        </w:rPr>
      </w:pPr>
      <w:bookmarkStart w:id="11" w:name="closing-governance-question"/>
      <w:bookmarkEnd w:id="10"/>
    </w:p>
    <w:bookmarkEnd w:id="11"/>
    <w:bookmarkEnd w:id="0"/>
    <w:sectPr w:rsidR="00A831DF" w:rsidRPr="008F7F0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5186A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EDABA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D948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9"/>
    <w:multiLevelType w:val="multilevel"/>
    <w:tmpl w:val="C952C50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A994116"/>
    <w:multiLevelType w:val="multilevel"/>
    <w:tmpl w:val="C7AA7C04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A994124"/>
    <w:multiLevelType w:val="multilevel"/>
    <w:tmpl w:val="83DE59B2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A994132"/>
    <w:multiLevelType w:val="multilevel"/>
    <w:tmpl w:val="6AACAA8C"/>
    <w:lvl w:ilvl="0">
      <w:start w:val="32"/>
      <w:numFmt w:val="decimal"/>
      <w:lvlText w:val="%1."/>
      <w:lvlJc w:val="left"/>
      <w:pPr>
        <w:ind w:left="720" w:hanging="360"/>
      </w:p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A994137"/>
    <w:multiLevelType w:val="multilevel"/>
    <w:tmpl w:val="699851A4"/>
    <w:lvl w:ilvl="0">
      <w:start w:val="37"/>
      <w:numFmt w:val="decimal"/>
      <w:lvlText w:val="%1."/>
      <w:lvlJc w:val="left"/>
      <w:pPr>
        <w:ind w:left="720" w:hanging="360"/>
      </w:pPr>
    </w:lvl>
    <w:lvl w:ilvl="1">
      <w:start w:val="37"/>
      <w:numFmt w:val="decimal"/>
      <w:lvlText w:val="%2."/>
      <w:lvlJc w:val="left"/>
      <w:pPr>
        <w:ind w:left="1440" w:hanging="360"/>
      </w:pPr>
    </w:lvl>
    <w:lvl w:ilvl="2">
      <w:start w:val="37"/>
      <w:numFmt w:val="decimal"/>
      <w:lvlText w:val="%3."/>
      <w:lvlJc w:val="left"/>
      <w:pPr>
        <w:ind w:left="2160" w:hanging="360"/>
      </w:pPr>
    </w:lvl>
    <w:lvl w:ilvl="3">
      <w:start w:val="37"/>
      <w:numFmt w:val="decimal"/>
      <w:lvlText w:val="%4."/>
      <w:lvlJc w:val="left"/>
      <w:pPr>
        <w:ind w:left="2880" w:hanging="360"/>
      </w:pPr>
    </w:lvl>
    <w:lvl w:ilvl="4">
      <w:start w:val="37"/>
      <w:numFmt w:val="decimal"/>
      <w:lvlText w:val="%5."/>
      <w:lvlJc w:val="left"/>
      <w:pPr>
        <w:ind w:left="3600" w:hanging="360"/>
      </w:pPr>
    </w:lvl>
    <w:lvl w:ilvl="5">
      <w:start w:val="37"/>
      <w:numFmt w:val="decimal"/>
      <w:lvlText w:val="%6."/>
      <w:lvlJc w:val="left"/>
      <w:pPr>
        <w:ind w:left="4320" w:hanging="360"/>
      </w:pPr>
    </w:lvl>
    <w:lvl w:ilvl="6">
      <w:start w:val="37"/>
      <w:numFmt w:val="decimal"/>
      <w:lvlText w:val="%7."/>
      <w:lvlJc w:val="left"/>
      <w:pPr>
        <w:ind w:left="5040" w:hanging="360"/>
      </w:pPr>
    </w:lvl>
    <w:lvl w:ilvl="7">
      <w:start w:val="37"/>
      <w:numFmt w:val="decimal"/>
      <w:lvlText w:val="%8."/>
      <w:lvlJc w:val="left"/>
      <w:pPr>
        <w:ind w:left="5760" w:hanging="360"/>
      </w:pPr>
    </w:lvl>
    <w:lvl w:ilvl="8">
      <w:start w:val="3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A994142"/>
    <w:multiLevelType w:val="multilevel"/>
    <w:tmpl w:val="2A78A042"/>
    <w:lvl w:ilvl="0">
      <w:start w:val="42"/>
      <w:numFmt w:val="decimal"/>
      <w:lvlText w:val="%1."/>
      <w:lvlJc w:val="left"/>
      <w:pPr>
        <w:ind w:left="720" w:hanging="360"/>
      </w:pPr>
    </w:lvl>
    <w:lvl w:ilvl="1">
      <w:start w:val="42"/>
      <w:numFmt w:val="decimal"/>
      <w:lvlText w:val="%2."/>
      <w:lvlJc w:val="left"/>
      <w:pPr>
        <w:ind w:left="1440" w:hanging="360"/>
      </w:pPr>
    </w:lvl>
    <w:lvl w:ilvl="2">
      <w:start w:val="42"/>
      <w:numFmt w:val="decimal"/>
      <w:lvlText w:val="%3."/>
      <w:lvlJc w:val="left"/>
      <w:pPr>
        <w:ind w:left="2160" w:hanging="360"/>
      </w:pPr>
    </w:lvl>
    <w:lvl w:ilvl="3">
      <w:start w:val="42"/>
      <w:numFmt w:val="decimal"/>
      <w:lvlText w:val="%4."/>
      <w:lvlJc w:val="left"/>
      <w:pPr>
        <w:ind w:left="2880" w:hanging="360"/>
      </w:pPr>
    </w:lvl>
    <w:lvl w:ilvl="4">
      <w:start w:val="42"/>
      <w:numFmt w:val="decimal"/>
      <w:lvlText w:val="%5."/>
      <w:lvlJc w:val="left"/>
      <w:pPr>
        <w:ind w:left="3600" w:hanging="360"/>
      </w:pPr>
    </w:lvl>
    <w:lvl w:ilvl="5">
      <w:start w:val="42"/>
      <w:numFmt w:val="decimal"/>
      <w:lvlText w:val="%6."/>
      <w:lvlJc w:val="left"/>
      <w:pPr>
        <w:ind w:left="4320" w:hanging="360"/>
      </w:pPr>
    </w:lvl>
    <w:lvl w:ilvl="6">
      <w:start w:val="42"/>
      <w:numFmt w:val="decimal"/>
      <w:lvlText w:val="%7."/>
      <w:lvlJc w:val="left"/>
      <w:pPr>
        <w:ind w:left="5040" w:hanging="360"/>
      </w:pPr>
    </w:lvl>
    <w:lvl w:ilvl="7">
      <w:start w:val="42"/>
      <w:numFmt w:val="decimal"/>
      <w:lvlText w:val="%8."/>
      <w:lvlJc w:val="left"/>
      <w:pPr>
        <w:ind w:left="5760" w:hanging="360"/>
      </w:pPr>
    </w:lvl>
    <w:lvl w:ilvl="8">
      <w:start w:val="42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47"/>
    <w:multiLevelType w:val="multilevel"/>
    <w:tmpl w:val="91AE45E2"/>
    <w:lvl w:ilvl="0">
      <w:start w:val="47"/>
      <w:numFmt w:val="decimal"/>
      <w:lvlText w:val="%1."/>
      <w:lvlJc w:val="left"/>
      <w:pPr>
        <w:ind w:left="720" w:hanging="360"/>
      </w:pPr>
    </w:lvl>
    <w:lvl w:ilvl="1">
      <w:start w:val="47"/>
      <w:numFmt w:val="decimal"/>
      <w:lvlText w:val="%2."/>
      <w:lvlJc w:val="left"/>
      <w:pPr>
        <w:ind w:left="1440" w:hanging="360"/>
      </w:pPr>
    </w:lvl>
    <w:lvl w:ilvl="2">
      <w:start w:val="47"/>
      <w:numFmt w:val="decimal"/>
      <w:lvlText w:val="%3."/>
      <w:lvlJc w:val="left"/>
      <w:pPr>
        <w:ind w:left="2160" w:hanging="360"/>
      </w:pPr>
    </w:lvl>
    <w:lvl w:ilvl="3">
      <w:start w:val="47"/>
      <w:numFmt w:val="decimal"/>
      <w:lvlText w:val="%4."/>
      <w:lvlJc w:val="left"/>
      <w:pPr>
        <w:ind w:left="2880" w:hanging="360"/>
      </w:pPr>
    </w:lvl>
    <w:lvl w:ilvl="4">
      <w:start w:val="47"/>
      <w:numFmt w:val="decimal"/>
      <w:lvlText w:val="%5."/>
      <w:lvlJc w:val="left"/>
      <w:pPr>
        <w:ind w:left="3600" w:hanging="360"/>
      </w:pPr>
    </w:lvl>
    <w:lvl w:ilvl="5">
      <w:start w:val="47"/>
      <w:numFmt w:val="decimal"/>
      <w:lvlText w:val="%6."/>
      <w:lvlJc w:val="left"/>
      <w:pPr>
        <w:ind w:left="4320" w:hanging="360"/>
      </w:pPr>
    </w:lvl>
    <w:lvl w:ilvl="6">
      <w:start w:val="47"/>
      <w:numFmt w:val="decimal"/>
      <w:lvlText w:val="%7."/>
      <w:lvlJc w:val="left"/>
      <w:pPr>
        <w:ind w:left="5040" w:hanging="360"/>
      </w:pPr>
    </w:lvl>
    <w:lvl w:ilvl="7">
      <w:start w:val="47"/>
      <w:numFmt w:val="decimal"/>
      <w:lvlText w:val="%8."/>
      <w:lvlJc w:val="left"/>
      <w:pPr>
        <w:ind w:left="5760" w:hanging="360"/>
      </w:pPr>
    </w:lvl>
    <w:lvl w:ilvl="8">
      <w:start w:val="47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B421CB6"/>
    <w:multiLevelType w:val="multilevel"/>
    <w:tmpl w:val="2E9450E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1A5D227D"/>
    <w:multiLevelType w:val="multilevel"/>
    <w:tmpl w:val="BF7A63D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20FB7E28"/>
    <w:multiLevelType w:val="multilevel"/>
    <w:tmpl w:val="D9C053A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4AB25684"/>
    <w:multiLevelType w:val="multilevel"/>
    <w:tmpl w:val="B09E1FA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42"/>
      <w:numFmt w:val="decimal"/>
      <w:lvlText w:val="%2."/>
      <w:lvlJc w:val="left"/>
      <w:pPr>
        <w:ind w:left="1440" w:hanging="360"/>
      </w:pPr>
    </w:lvl>
    <w:lvl w:ilvl="2">
      <w:start w:val="42"/>
      <w:numFmt w:val="decimal"/>
      <w:lvlText w:val="%3."/>
      <w:lvlJc w:val="left"/>
      <w:pPr>
        <w:ind w:left="2160" w:hanging="360"/>
      </w:pPr>
    </w:lvl>
    <w:lvl w:ilvl="3">
      <w:start w:val="42"/>
      <w:numFmt w:val="decimal"/>
      <w:lvlText w:val="%4."/>
      <w:lvlJc w:val="left"/>
      <w:pPr>
        <w:ind w:left="2880" w:hanging="360"/>
      </w:pPr>
    </w:lvl>
    <w:lvl w:ilvl="4">
      <w:start w:val="42"/>
      <w:numFmt w:val="decimal"/>
      <w:lvlText w:val="%5."/>
      <w:lvlJc w:val="left"/>
      <w:pPr>
        <w:ind w:left="3600" w:hanging="360"/>
      </w:pPr>
    </w:lvl>
    <w:lvl w:ilvl="5">
      <w:start w:val="42"/>
      <w:numFmt w:val="decimal"/>
      <w:lvlText w:val="%6."/>
      <w:lvlJc w:val="left"/>
      <w:pPr>
        <w:ind w:left="4320" w:hanging="360"/>
      </w:pPr>
    </w:lvl>
    <w:lvl w:ilvl="6">
      <w:start w:val="42"/>
      <w:numFmt w:val="decimal"/>
      <w:lvlText w:val="%7."/>
      <w:lvlJc w:val="left"/>
      <w:pPr>
        <w:ind w:left="5040" w:hanging="360"/>
      </w:pPr>
    </w:lvl>
    <w:lvl w:ilvl="7">
      <w:start w:val="42"/>
      <w:numFmt w:val="decimal"/>
      <w:lvlText w:val="%8."/>
      <w:lvlJc w:val="left"/>
      <w:pPr>
        <w:ind w:left="5760" w:hanging="360"/>
      </w:pPr>
    </w:lvl>
    <w:lvl w:ilvl="8">
      <w:start w:val="4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5A036B66"/>
    <w:multiLevelType w:val="multilevel"/>
    <w:tmpl w:val="22B24E3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5CD81C93"/>
    <w:multiLevelType w:val="multilevel"/>
    <w:tmpl w:val="426C943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673119DA"/>
    <w:multiLevelType w:val="multilevel"/>
    <w:tmpl w:val="4B66202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37"/>
      <w:numFmt w:val="decimal"/>
      <w:lvlText w:val="%2."/>
      <w:lvlJc w:val="left"/>
      <w:pPr>
        <w:ind w:left="1440" w:hanging="360"/>
      </w:pPr>
    </w:lvl>
    <w:lvl w:ilvl="2">
      <w:start w:val="37"/>
      <w:numFmt w:val="decimal"/>
      <w:lvlText w:val="%3."/>
      <w:lvlJc w:val="left"/>
      <w:pPr>
        <w:ind w:left="2160" w:hanging="360"/>
      </w:pPr>
    </w:lvl>
    <w:lvl w:ilvl="3">
      <w:start w:val="37"/>
      <w:numFmt w:val="decimal"/>
      <w:lvlText w:val="%4."/>
      <w:lvlJc w:val="left"/>
      <w:pPr>
        <w:ind w:left="2880" w:hanging="360"/>
      </w:pPr>
    </w:lvl>
    <w:lvl w:ilvl="4">
      <w:start w:val="37"/>
      <w:numFmt w:val="decimal"/>
      <w:lvlText w:val="%5."/>
      <w:lvlJc w:val="left"/>
      <w:pPr>
        <w:ind w:left="3600" w:hanging="360"/>
      </w:pPr>
    </w:lvl>
    <w:lvl w:ilvl="5">
      <w:start w:val="37"/>
      <w:numFmt w:val="decimal"/>
      <w:lvlText w:val="%6."/>
      <w:lvlJc w:val="left"/>
      <w:pPr>
        <w:ind w:left="4320" w:hanging="360"/>
      </w:pPr>
    </w:lvl>
    <w:lvl w:ilvl="6">
      <w:start w:val="37"/>
      <w:numFmt w:val="decimal"/>
      <w:lvlText w:val="%7."/>
      <w:lvlJc w:val="left"/>
      <w:pPr>
        <w:ind w:left="5040" w:hanging="360"/>
      </w:pPr>
    </w:lvl>
    <w:lvl w:ilvl="7">
      <w:start w:val="37"/>
      <w:numFmt w:val="decimal"/>
      <w:lvlText w:val="%8."/>
      <w:lvlJc w:val="left"/>
      <w:pPr>
        <w:ind w:left="5760" w:hanging="360"/>
      </w:pPr>
    </w:lvl>
    <w:lvl w:ilvl="8">
      <w:start w:val="37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71CF6235"/>
    <w:multiLevelType w:val="multilevel"/>
    <w:tmpl w:val="FEC42EB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47"/>
      <w:numFmt w:val="decimal"/>
      <w:lvlText w:val="%2."/>
      <w:lvlJc w:val="left"/>
      <w:pPr>
        <w:ind w:left="1440" w:hanging="360"/>
      </w:pPr>
    </w:lvl>
    <w:lvl w:ilvl="2">
      <w:start w:val="47"/>
      <w:numFmt w:val="decimal"/>
      <w:lvlText w:val="%3."/>
      <w:lvlJc w:val="left"/>
      <w:pPr>
        <w:ind w:left="2160" w:hanging="360"/>
      </w:pPr>
    </w:lvl>
    <w:lvl w:ilvl="3">
      <w:start w:val="47"/>
      <w:numFmt w:val="decimal"/>
      <w:lvlText w:val="%4."/>
      <w:lvlJc w:val="left"/>
      <w:pPr>
        <w:ind w:left="2880" w:hanging="360"/>
      </w:pPr>
    </w:lvl>
    <w:lvl w:ilvl="4">
      <w:start w:val="47"/>
      <w:numFmt w:val="decimal"/>
      <w:lvlText w:val="%5."/>
      <w:lvlJc w:val="left"/>
      <w:pPr>
        <w:ind w:left="3600" w:hanging="360"/>
      </w:pPr>
    </w:lvl>
    <w:lvl w:ilvl="5">
      <w:start w:val="47"/>
      <w:numFmt w:val="decimal"/>
      <w:lvlText w:val="%6."/>
      <w:lvlJc w:val="left"/>
      <w:pPr>
        <w:ind w:left="4320" w:hanging="360"/>
      </w:pPr>
    </w:lvl>
    <w:lvl w:ilvl="6">
      <w:start w:val="47"/>
      <w:numFmt w:val="decimal"/>
      <w:lvlText w:val="%7."/>
      <w:lvlJc w:val="left"/>
      <w:pPr>
        <w:ind w:left="5040" w:hanging="360"/>
      </w:pPr>
    </w:lvl>
    <w:lvl w:ilvl="7">
      <w:start w:val="47"/>
      <w:numFmt w:val="decimal"/>
      <w:lvlText w:val="%8."/>
      <w:lvlJc w:val="left"/>
      <w:pPr>
        <w:ind w:left="5760" w:hanging="360"/>
      </w:pPr>
    </w:lvl>
    <w:lvl w:ilvl="8">
      <w:start w:val="47"/>
      <w:numFmt w:val="decimal"/>
      <w:lvlText w:val="%9."/>
      <w:lvlJc w:val="left"/>
      <w:pPr>
        <w:ind w:left="6480" w:hanging="360"/>
      </w:pPr>
    </w:lvl>
  </w:abstractNum>
  <w:num w:numId="1" w16cid:durableId="1479952090">
    <w:abstractNumId w:val="0"/>
  </w:num>
  <w:num w:numId="2" w16cid:durableId="598489121">
    <w:abstractNumId w:val="1"/>
  </w:num>
  <w:num w:numId="3" w16cid:durableId="3842628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34837274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" w16cid:durableId="1366711897">
    <w:abstractNumId w:val="4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6" w16cid:durableId="58872152">
    <w:abstractNumId w:val="5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7" w16cid:durableId="1264607966">
    <w:abstractNumId w:val="6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8" w16cid:durableId="831525531">
    <w:abstractNumId w:val="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9" w16cid:durableId="979577513">
    <w:abstractNumId w:val="8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0" w16cid:durableId="278072039">
    <w:abstractNumId w:val="9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  <w:lvlOverride w:ilvl="7">
      <w:startOverride w:val="47"/>
    </w:lvlOverride>
    <w:lvlOverride w:ilvl="8">
      <w:startOverride w:val="47"/>
    </w:lvlOverride>
  </w:num>
  <w:num w:numId="11" w16cid:durableId="1760634545">
    <w:abstractNumId w:val="15"/>
  </w:num>
  <w:num w:numId="12" w16cid:durableId="33509011">
    <w:abstractNumId w:val="16"/>
  </w:num>
  <w:num w:numId="13" w16cid:durableId="1023937418">
    <w:abstractNumId w:val="13"/>
  </w:num>
  <w:num w:numId="14" w16cid:durableId="1730421958">
    <w:abstractNumId w:val="17"/>
  </w:num>
  <w:num w:numId="15" w16cid:durableId="500199484">
    <w:abstractNumId w:val="12"/>
  </w:num>
  <w:num w:numId="16" w16cid:durableId="846098609">
    <w:abstractNumId w:val="10"/>
  </w:num>
  <w:num w:numId="17" w16cid:durableId="1492672637">
    <w:abstractNumId w:val="11"/>
  </w:num>
  <w:num w:numId="18" w16cid:durableId="516568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31DF"/>
    <w:rsid w:val="004B195F"/>
    <w:rsid w:val="008F7F05"/>
    <w:rsid w:val="00A54323"/>
    <w:rsid w:val="00A831DF"/>
    <w:rsid w:val="00C24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2C75F"/>
  <w15:docId w15:val="{34F39152-30E8-4757-8972-9358FA54F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43</Words>
  <Characters>4137</Characters>
  <Application>Microsoft Office Word</Application>
  <DocSecurity>0</DocSecurity>
  <Lines>88</Lines>
  <Paragraphs>72</Paragraphs>
  <ScaleCrop>false</ScaleCrop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Sharp</dc:creator>
  <cp:keywords/>
  <cp:lastModifiedBy>Nick Sharp</cp:lastModifiedBy>
  <cp:revision>3</cp:revision>
  <dcterms:created xsi:type="dcterms:W3CDTF">2026-01-22T14:45:00Z</dcterms:created>
  <dcterms:modified xsi:type="dcterms:W3CDTF">2026-01-27T13:03:00Z</dcterms:modified>
</cp:coreProperties>
</file>